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aconcuadrcula"/>
        <w:tblW w:w="0" w:type="auto"/>
        <w:tblLook w:val="04A0" w:firstRow="1" w:lastRow="0" w:firstColumn="1" w:lastColumn="0" w:noHBand="0" w:noVBand="1"/>
      </w:tblPr>
      <w:tblGrid>
        <w:gridCol w:w="2942"/>
        <w:gridCol w:w="2943"/>
        <w:gridCol w:w="2943"/>
      </w:tblGrid>
      <w:tr w:rsidR="00405F98" w:rsidTr="00405F98">
        <w:tc>
          <w:tcPr>
            <w:tcW w:w="2942" w:type="dxa"/>
          </w:tcPr>
          <w:p w:rsidR="00405F98" w:rsidRDefault="000F6374" w:rsidP="00405F98">
            <w:pPr>
              <w:jc w:val="center"/>
            </w:pPr>
            <w:r>
              <w:t>Fecha entrega: 01/12</w:t>
            </w:r>
            <w:r w:rsidR="00405F98">
              <w:t>/17</w:t>
            </w:r>
          </w:p>
        </w:tc>
        <w:tc>
          <w:tcPr>
            <w:tcW w:w="2943" w:type="dxa"/>
          </w:tcPr>
          <w:p w:rsidR="00405F98" w:rsidRPr="006F036A" w:rsidRDefault="00405F98" w:rsidP="00405F98">
            <w:pPr>
              <w:jc w:val="center"/>
            </w:pPr>
            <w:r>
              <w:t xml:space="preserve">Tarea: </w:t>
            </w:r>
            <w:r w:rsidR="006F036A">
              <w:t xml:space="preserve">Investigación </w:t>
            </w:r>
            <w:r w:rsidR="000F6374">
              <w:t>localidades espaciales y temporales</w:t>
            </w:r>
          </w:p>
        </w:tc>
        <w:tc>
          <w:tcPr>
            <w:tcW w:w="2943" w:type="dxa"/>
          </w:tcPr>
          <w:p w:rsidR="00405F98" w:rsidRDefault="00AB45E2" w:rsidP="00405F98">
            <w:pPr>
              <w:jc w:val="center"/>
            </w:pPr>
            <w:r>
              <w:t xml:space="preserve">Número </w:t>
            </w:r>
            <w:r w:rsidR="00617289">
              <w:t xml:space="preserve">de </w:t>
            </w:r>
            <w:r w:rsidR="000F6374">
              <w:t>tarea: 3-1</w:t>
            </w:r>
          </w:p>
        </w:tc>
      </w:tr>
      <w:tr w:rsidR="00405F98" w:rsidTr="00405F98">
        <w:tc>
          <w:tcPr>
            <w:tcW w:w="2942" w:type="dxa"/>
          </w:tcPr>
          <w:p w:rsidR="00405F98" w:rsidRDefault="00405F98" w:rsidP="00405F98">
            <w:pPr>
              <w:jc w:val="center"/>
            </w:pPr>
            <w:r>
              <w:t>Grupo: 3CM3</w:t>
            </w:r>
          </w:p>
        </w:tc>
        <w:tc>
          <w:tcPr>
            <w:tcW w:w="2943" w:type="dxa"/>
          </w:tcPr>
          <w:p w:rsidR="00405F98" w:rsidRDefault="00405F98" w:rsidP="00405F98">
            <w:pPr>
              <w:jc w:val="center"/>
            </w:pPr>
            <w:r>
              <w:t>Alumno: Monroy Martos Elioth</w:t>
            </w:r>
          </w:p>
        </w:tc>
        <w:tc>
          <w:tcPr>
            <w:tcW w:w="2943" w:type="dxa"/>
          </w:tcPr>
          <w:p w:rsidR="00405F98" w:rsidRDefault="00405F98" w:rsidP="00405F98">
            <w:pPr>
              <w:jc w:val="center"/>
            </w:pPr>
            <w:r>
              <w:t>Arquitectura de Computadoras</w:t>
            </w:r>
          </w:p>
        </w:tc>
      </w:tr>
    </w:tbl>
    <w:p w:rsidR="00F23562" w:rsidRPr="005D26DC" w:rsidRDefault="000F6374" w:rsidP="00F23562">
      <w:pPr>
        <w:pStyle w:val="Ttulo1"/>
        <w:jc w:val="center"/>
      </w:pPr>
      <w:r>
        <w:t>Localidades Temporales y Espaciales</w:t>
      </w:r>
    </w:p>
    <w:p w:rsidR="00F23562" w:rsidRDefault="00F23562" w:rsidP="00F23562">
      <w:pPr>
        <w:pStyle w:val="Ttulo2"/>
      </w:pPr>
      <w:r>
        <w:t>Desarrollo</w:t>
      </w:r>
    </w:p>
    <w:p w:rsidR="00BF4410" w:rsidRDefault="003D5AF7" w:rsidP="00BC6F77">
      <w:pPr>
        <w:jc w:val="both"/>
      </w:pPr>
      <w:r>
        <w:t>Las localidades de las referencias, son conocidas como el principio de localidad, es un fenómeno según el cual, tomando como referencia el pasado reciente de un programa podemos predecir con cierta precisión qué instrucciones y datos utilizará en un futuro próximo.</w:t>
      </w:r>
    </w:p>
    <w:p w:rsidR="003D5AF7" w:rsidRDefault="003D5AF7" w:rsidP="00BC6F77">
      <w:pPr>
        <w:jc w:val="both"/>
      </w:pPr>
      <w:r>
        <w:t>Los casos más importantes de localidad son la localidad espacial, la localidad secuencias y la localidad temporal.</w:t>
      </w:r>
    </w:p>
    <w:p w:rsidR="003D5AF7" w:rsidRDefault="003D5AF7" w:rsidP="00BC6F77">
      <w:pPr>
        <w:jc w:val="both"/>
      </w:pPr>
      <w:r w:rsidRPr="00BC6F77">
        <w:rPr>
          <w:b/>
        </w:rPr>
        <w:t>Localidad Temporal</w:t>
      </w:r>
      <w:r>
        <w:t>: Si en un momento una posición de memoria particular es referenciada, entonces es muy probable que la misma ubicación vuelva a ser referenciada en el futuro cercano. Existe proximidad temporal entre las referencias adyacentes a la misma posición de memoria. En este caso, es común almacenar una copia de los datos referenciados en caché para lograr un acceso más rápido a ellos.</w:t>
      </w:r>
    </w:p>
    <w:p w:rsidR="003D5AF7" w:rsidRDefault="003D5AF7" w:rsidP="00BC6F77">
      <w:pPr>
        <w:jc w:val="both"/>
      </w:pPr>
      <w:r w:rsidRPr="00BC6F77">
        <w:rPr>
          <w:b/>
        </w:rPr>
        <w:t>Localidad Espacial</w:t>
      </w:r>
      <w:r>
        <w:t xml:space="preserve">: Si una localización de </w:t>
      </w:r>
      <w:bookmarkStart w:id="0" w:name="_GoBack"/>
      <w:bookmarkEnd w:id="0"/>
      <w:r>
        <w:t xml:space="preserve">memoria es referenciada en un momento concreto, es probable que las localizaciones cercanas a ella sean también </w:t>
      </w:r>
      <w:r w:rsidR="00BC6F77">
        <w:t>referenciadas pronto. Existe localidad espacial entre las posiciones de memoria que son referencias en momentos cercanos. En este caso es común estimar las posiciones cercanas para que estas tengan un acceso más rápido.</w:t>
      </w:r>
    </w:p>
    <w:p w:rsidR="00BC6F77" w:rsidRPr="00BF4410" w:rsidRDefault="00BC6F77" w:rsidP="00BC6F77">
      <w:pPr>
        <w:jc w:val="both"/>
      </w:pPr>
      <w:r>
        <w:t>Localidad Secuencial: Las direcciones de memoria que se están utilizando suelen ser contiguas. Esto ocurre porque las instrucciones se ejecutan secuencialmente.</w:t>
      </w:r>
    </w:p>
    <w:p w:rsidR="00FE0D4B" w:rsidRPr="0079078D" w:rsidRDefault="00FE0D4B" w:rsidP="00B545D7">
      <w:pPr>
        <w:pStyle w:val="Ttulo2"/>
        <w:rPr>
          <w:lang w:val="en-GB"/>
        </w:rPr>
      </w:pPr>
      <w:r w:rsidRPr="000F6374">
        <w:t>Referencias</w:t>
      </w:r>
    </w:p>
    <w:p w:rsidR="00407A88" w:rsidRPr="000F6374" w:rsidRDefault="000F6374" w:rsidP="000F6374">
      <w:pPr>
        <w:pStyle w:val="Prrafodelista"/>
        <w:numPr>
          <w:ilvl w:val="0"/>
          <w:numId w:val="2"/>
        </w:numPr>
        <w:rPr>
          <w:i/>
        </w:rPr>
      </w:pPr>
      <w:proofErr w:type="spellStart"/>
      <w:r w:rsidRPr="00023EEA">
        <w:rPr>
          <w:i/>
        </w:rPr>
        <w:t>Behrouz</w:t>
      </w:r>
      <w:proofErr w:type="spellEnd"/>
      <w:r w:rsidRPr="00023EEA">
        <w:rPr>
          <w:i/>
        </w:rPr>
        <w:t xml:space="preserve"> A. </w:t>
      </w:r>
      <w:proofErr w:type="spellStart"/>
      <w:r w:rsidRPr="00023EEA">
        <w:rPr>
          <w:i/>
        </w:rPr>
        <w:t>Forouzan</w:t>
      </w:r>
      <w:proofErr w:type="spellEnd"/>
      <w:r w:rsidRPr="00023EEA">
        <w:rPr>
          <w:i/>
        </w:rPr>
        <w:t xml:space="preserve">, </w:t>
      </w:r>
      <w:proofErr w:type="spellStart"/>
      <w:r w:rsidRPr="00023EEA">
        <w:rPr>
          <w:i/>
        </w:rPr>
        <w:t>Sophia</w:t>
      </w:r>
      <w:proofErr w:type="spellEnd"/>
      <w:r w:rsidRPr="00023EEA">
        <w:rPr>
          <w:i/>
        </w:rPr>
        <w:t xml:space="preserve"> </w:t>
      </w:r>
      <w:proofErr w:type="spellStart"/>
      <w:r w:rsidRPr="00023EEA">
        <w:rPr>
          <w:i/>
        </w:rPr>
        <w:t>Chung</w:t>
      </w:r>
      <w:proofErr w:type="spellEnd"/>
      <w:r w:rsidRPr="00023EEA">
        <w:rPr>
          <w:i/>
        </w:rPr>
        <w:t xml:space="preserve"> </w:t>
      </w:r>
      <w:proofErr w:type="spellStart"/>
      <w:r w:rsidRPr="00023EEA">
        <w:rPr>
          <w:i/>
        </w:rPr>
        <w:t>Fegan</w:t>
      </w:r>
      <w:proofErr w:type="spellEnd"/>
      <w:r w:rsidRPr="00023EEA">
        <w:rPr>
          <w:i/>
        </w:rPr>
        <w:t xml:space="preserve"> (2003). </w:t>
      </w:r>
      <w:proofErr w:type="spellStart"/>
      <w:r w:rsidRPr="00023EEA">
        <w:rPr>
          <w:i/>
        </w:rPr>
        <w:t>Foundations</w:t>
      </w:r>
      <w:proofErr w:type="spellEnd"/>
      <w:r w:rsidRPr="00023EEA">
        <w:rPr>
          <w:i/>
        </w:rPr>
        <w:t xml:space="preserve"> </w:t>
      </w:r>
      <w:proofErr w:type="spellStart"/>
      <w:r w:rsidRPr="00023EEA">
        <w:rPr>
          <w:i/>
        </w:rPr>
        <w:t>of</w:t>
      </w:r>
      <w:proofErr w:type="spellEnd"/>
      <w:r w:rsidRPr="00023EEA">
        <w:rPr>
          <w:i/>
        </w:rPr>
        <w:t xml:space="preserve"> </w:t>
      </w:r>
      <w:proofErr w:type="spellStart"/>
      <w:r w:rsidRPr="00023EEA">
        <w:rPr>
          <w:i/>
        </w:rPr>
        <w:t>Computer</w:t>
      </w:r>
      <w:proofErr w:type="spellEnd"/>
      <w:r w:rsidRPr="00023EEA">
        <w:rPr>
          <w:i/>
        </w:rPr>
        <w:t xml:space="preserve"> </w:t>
      </w:r>
      <w:proofErr w:type="spellStart"/>
      <w:r w:rsidRPr="00023EEA">
        <w:rPr>
          <w:i/>
        </w:rPr>
        <w:t>Science</w:t>
      </w:r>
      <w:proofErr w:type="spellEnd"/>
      <w:r w:rsidRPr="00023EEA">
        <w:rPr>
          <w:i/>
        </w:rPr>
        <w:t xml:space="preserve">: </w:t>
      </w:r>
      <w:proofErr w:type="spellStart"/>
      <w:r w:rsidRPr="00023EEA">
        <w:rPr>
          <w:i/>
        </w:rPr>
        <w:t>From</w:t>
      </w:r>
      <w:proofErr w:type="spellEnd"/>
      <w:r w:rsidRPr="00023EEA">
        <w:rPr>
          <w:i/>
        </w:rPr>
        <w:t xml:space="preserve"> Data </w:t>
      </w:r>
      <w:proofErr w:type="spellStart"/>
      <w:r w:rsidRPr="00023EEA">
        <w:rPr>
          <w:i/>
        </w:rPr>
        <w:t>Manipulation</w:t>
      </w:r>
      <w:proofErr w:type="spellEnd"/>
      <w:r w:rsidRPr="00023EEA">
        <w:rPr>
          <w:i/>
        </w:rPr>
        <w:t xml:space="preserve"> </w:t>
      </w:r>
      <w:proofErr w:type="spellStart"/>
      <w:r w:rsidRPr="00023EEA">
        <w:rPr>
          <w:i/>
        </w:rPr>
        <w:t>to</w:t>
      </w:r>
      <w:proofErr w:type="spellEnd"/>
      <w:r w:rsidRPr="00023EEA">
        <w:rPr>
          <w:i/>
        </w:rPr>
        <w:t xml:space="preserve"> </w:t>
      </w:r>
      <w:proofErr w:type="spellStart"/>
      <w:r w:rsidRPr="00023EEA">
        <w:rPr>
          <w:i/>
        </w:rPr>
        <w:t>Theory</w:t>
      </w:r>
      <w:proofErr w:type="spellEnd"/>
      <w:r w:rsidRPr="00023EEA">
        <w:rPr>
          <w:i/>
        </w:rPr>
        <w:t xml:space="preserve"> </w:t>
      </w:r>
      <w:proofErr w:type="spellStart"/>
      <w:r w:rsidRPr="00023EEA">
        <w:rPr>
          <w:i/>
        </w:rPr>
        <w:t>of</w:t>
      </w:r>
      <w:proofErr w:type="spellEnd"/>
      <w:r w:rsidRPr="00023EEA">
        <w:rPr>
          <w:i/>
        </w:rPr>
        <w:t xml:space="preserve"> </w:t>
      </w:r>
      <w:proofErr w:type="spellStart"/>
      <w:r w:rsidRPr="00023EEA">
        <w:rPr>
          <w:i/>
        </w:rPr>
        <w:t>Computation</w:t>
      </w:r>
      <w:proofErr w:type="spellEnd"/>
      <w:r w:rsidRPr="00023EEA">
        <w:rPr>
          <w:i/>
        </w:rPr>
        <w:t xml:space="preserve">. Cengage </w:t>
      </w:r>
      <w:proofErr w:type="spellStart"/>
      <w:r w:rsidRPr="00023EEA">
        <w:rPr>
          <w:i/>
        </w:rPr>
        <w:t>Learning</w:t>
      </w:r>
      <w:proofErr w:type="spellEnd"/>
      <w:r w:rsidRPr="00023EEA">
        <w:rPr>
          <w:i/>
        </w:rPr>
        <w:t xml:space="preserve"> Editores</w:t>
      </w:r>
      <w:r>
        <w:rPr>
          <w:i/>
        </w:rPr>
        <w:t>.</w:t>
      </w:r>
    </w:p>
    <w:sectPr w:rsidR="00407A88" w:rsidRPr="000F637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723A6A"/>
    <w:multiLevelType w:val="hybridMultilevel"/>
    <w:tmpl w:val="ABC2C2DC"/>
    <w:lvl w:ilvl="0" w:tplc="44FA910A">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172A5433"/>
    <w:multiLevelType w:val="hybridMultilevel"/>
    <w:tmpl w:val="FC4EE916"/>
    <w:lvl w:ilvl="0" w:tplc="024A3014">
      <w:start w:val="1"/>
      <w:numFmt w:val="upperLetter"/>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3F851116"/>
    <w:multiLevelType w:val="hybridMultilevel"/>
    <w:tmpl w:val="D9DA2B48"/>
    <w:lvl w:ilvl="0" w:tplc="96943EC0">
      <w:numFmt w:val="bullet"/>
      <w:lvlText w:val=""/>
      <w:lvlJc w:val="left"/>
      <w:pPr>
        <w:ind w:left="720" w:hanging="360"/>
      </w:pPr>
      <w:rPr>
        <w:rFonts w:ascii="Symbol" w:eastAsiaTheme="minorHAnsi" w:hAnsi="Symbol" w:cstheme="minorBidi"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4A283067"/>
    <w:multiLevelType w:val="hybridMultilevel"/>
    <w:tmpl w:val="483225A0"/>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3MrE0NTM2MDKzNDZX0lEKTi0uzszPAykwqwUAX0zmMSwAAAA="/>
  </w:docVars>
  <w:rsids>
    <w:rsidRoot w:val="008F082F"/>
    <w:rsid w:val="0001145C"/>
    <w:rsid w:val="000141C1"/>
    <w:rsid w:val="00015A9F"/>
    <w:rsid w:val="00023EEA"/>
    <w:rsid w:val="000325D5"/>
    <w:rsid w:val="00060AE9"/>
    <w:rsid w:val="0009088D"/>
    <w:rsid w:val="000A6FAC"/>
    <w:rsid w:val="000B5BC4"/>
    <w:rsid w:val="000D0702"/>
    <w:rsid w:val="000E07D0"/>
    <w:rsid w:val="000E2DE7"/>
    <w:rsid w:val="000F6374"/>
    <w:rsid w:val="00136235"/>
    <w:rsid w:val="001605CF"/>
    <w:rsid w:val="00184FC1"/>
    <w:rsid w:val="0019298A"/>
    <w:rsid w:val="001A16DD"/>
    <w:rsid w:val="001E19FD"/>
    <w:rsid w:val="002129DD"/>
    <w:rsid w:val="00212DEF"/>
    <w:rsid w:val="002547D4"/>
    <w:rsid w:val="0027510D"/>
    <w:rsid w:val="0027766E"/>
    <w:rsid w:val="00284E76"/>
    <w:rsid w:val="002A2D0B"/>
    <w:rsid w:val="002B7833"/>
    <w:rsid w:val="002C1993"/>
    <w:rsid w:val="002E5346"/>
    <w:rsid w:val="00301E92"/>
    <w:rsid w:val="00305F2C"/>
    <w:rsid w:val="00336CF3"/>
    <w:rsid w:val="003378E1"/>
    <w:rsid w:val="00356955"/>
    <w:rsid w:val="00371090"/>
    <w:rsid w:val="00374C44"/>
    <w:rsid w:val="003848C7"/>
    <w:rsid w:val="00395289"/>
    <w:rsid w:val="00397A9D"/>
    <w:rsid w:val="003C180B"/>
    <w:rsid w:val="003D0A2C"/>
    <w:rsid w:val="003D5AF7"/>
    <w:rsid w:val="00405F98"/>
    <w:rsid w:val="004074B1"/>
    <w:rsid w:val="00407A88"/>
    <w:rsid w:val="004262EC"/>
    <w:rsid w:val="00433FA1"/>
    <w:rsid w:val="00434D0D"/>
    <w:rsid w:val="00444827"/>
    <w:rsid w:val="00446ADA"/>
    <w:rsid w:val="00452A48"/>
    <w:rsid w:val="0046346E"/>
    <w:rsid w:val="00464907"/>
    <w:rsid w:val="00476F1A"/>
    <w:rsid w:val="00493ECB"/>
    <w:rsid w:val="00497550"/>
    <w:rsid w:val="004B673B"/>
    <w:rsid w:val="004D1DCB"/>
    <w:rsid w:val="00537CFC"/>
    <w:rsid w:val="005612E5"/>
    <w:rsid w:val="0056396A"/>
    <w:rsid w:val="0059671A"/>
    <w:rsid w:val="005C0E61"/>
    <w:rsid w:val="005D26DC"/>
    <w:rsid w:val="005E11E4"/>
    <w:rsid w:val="005F4BDB"/>
    <w:rsid w:val="005F666C"/>
    <w:rsid w:val="0060228F"/>
    <w:rsid w:val="006077A2"/>
    <w:rsid w:val="00617289"/>
    <w:rsid w:val="0062060F"/>
    <w:rsid w:val="006804EC"/>
    <w:rsid w:val="00686438"/>
    <w:rsid w:val="0068735D"/>
    <w:rsid w:val="00690F8E"/>
    <w:rsid w:val="006D0370"/>
    <w:rsid w:val="006E6E08"/>
    <w:rsid w:val="006E794C"/>
    <w:rsid w:val="006F036A"/>
    <w:rsid w:val="00715A2C"/>
    <w:rsid w:val="007211A3"/>
    <w:rsid w:val="00726D71"/>
    <w:rsid w:val="00727268"/>
    <w:rsid w:val="00761ED7"/>
    <w:rsid w:val="00766289"/>
    <w:rsid w:val="00774C63"/>
    <w:rsid w:val="0079078D"/>
    <w:rsid w:val="0079375A"/>
    <w:rsid w:val="007A333B"/>
    <w:rsid w:val="007C49AC"/>
    <w:rsid w:val="007D63D8"/>
    <w:rsid w:val="007D7A1E"/>
    <w:rsid w:val="007F3002"/>
    <w:rsid w:val="007F3BCF"/>
    <w:rsid w:val="00814AD2"/>
    <w:rsid w:val="00836FD7"/>
    <w:rsid w:val="00837004"/>
    <w:rsid w:val="0085039B"/>
    <w:rsid w:val="00865123"/>
    <w:rsid w:val="00866148"/>
    <w:rsid w:val="008773CB"/>
    <w:rsid w:val="008B551B"/>
    <w:rsid w:val="008C0F13"/>
    <w:rsid w:val="008D4685"/>
    <w:rsid w:val="008F082F"/>
    <w:rsid w:val="008F2777"/>
    <w:rsid w:val="00910810"/>
    <w:rsid w:val="0091181F"/>
    <w:rsid w:val="00914843"/>
    <w:rsid w:val="009223E0"/>
    <w:rsid w:val="009305F8"/>
    <w:rsid w:val="00944010"/>
    <w:rsid w:val="0095399C"/>
    <w:rsid w:val="009619D8"/>
    <w:rsid w:val="009674FC"/>
    <w:rsid w:val="00990A08"/>
    <w:rsid w:val="00993E06"/>
    <w:rsid w:val="009C5447"/>
    <w:rsid w:val="009D58FD"/>
    <w:rsid w:val="009F404A"/>
    <w:rsid w:val="00A17D92"/>
    <w:rsid w:val="00A414D1"/>
    <w:rsid w:val="00A557AB"/>
    <w:rsid w:val="00A57DFE"/>
    <w:rsid w:val="00A61D32"/>
    <w:rsid w:val="00A7045F"/>
    <w:rsid w:val="00A721F5"/>
    <w:rsid w:val="00A73C93"/>
    <w:rsid w:val="00A76A3D"/>
    <w:rsid w:val="00A84954"/>
    <w:rsid w:val="00A90508"/>
    <w:rsid w:val="00A9355C"/>
    <w:rsid w:val="00AA7707"/>
    <w:rsid w:val="00AA7D7E"/>
    <w:rsid w:val="00AB376A"/>
    <w:rsid w:val="00AB45E2"/>
    <w:rsid w:val="00AC4F65"/>
    <w:rsid w:val="00AE111E"/>
    <w:rsid w:val="00AF5267"/>
    <w:rsid w:val="00B12F4A"/>
    <w:rsid w:val="00B15F49"/>
    <w:rsid w:val="00B36ED0"/>
    <w:rsid w:val="00B43A91"/>
    <w:rsid w:val="00B52E26"/>
    <w:rsid w:val="00B545D7"/>
    <w:rsid w:val="00B563D2"/>
    <w:rsid w:val="00B62D20"/>
    <w:rsid w:val="00B74F9C"/>
    <w:rsid w:val="00BB4DCA"/>
    <w:rsid w:val="00BC6F77"/>
    <w:rsid w:val="00BF4410"/>
    <w:rsid w:val="00C05AEB"/>
    <w:rsid w:val="00C12182"/>
    <w:rsid w:val="00C23563"/>
    <w:rsid w:val="00C27275"/>
    <w:rsid w:val="00C27E14"/>
    <w:rsid w:val="00C305DE"/>
    <w:rsid w:val="00C32A9C"/>
    <w:rsid w:val="00C404AB"/>
    <w:rsid w:val="00C63D3D"/>
    <w:rsid w:val="00C74A4A"/>
    <w:rsid w:val="00CC0113"/>
    <w:rsid w:val="00CC68A6"/>
    <w:rsid w:val="00CD3F77"/>
    <w:rsid w:val="00CE3AAC"/>
    <w:rsid w:val="00CF45C3"/>
    <w:rsid w:val="00CF531A"/>
    <w:rsid w:val="00D226E3"/>
    <w:rsid w:val="00D73C34"/>
    <w:rsid w:val="00D81498"/>
    <w:rsid w:val="00D83B6F"/>
    <w:rsid w:val="00D83BA1"/>
    <w:rsid w:val="00D97106"/>
    <w:rsid w:val="00DA54AA"/>
    <w:rsid w:val="00DB1473"/>
    <w:rsid w:val="00DB7DFA"/>
    <w:rsid w:val="00DC2D36"/>
    <w:rsid w:val="00DF1F68"/>
    <w:rsid w:val="00E05350"/>
    <w:rsid w:val="00E65C3A"/>
    <w:rsid w:val="00E825EC"/>
    <w:rsid w:val="00E87BFB"/>
    <w:rsid w:val="00E95C58"/>
    <w:rsid w:val="00EB513C"/>
    <w:rsid w:val="00EF1035"/>
    <w:rsid w:val="00EF60D4"/>
    <w:rsid w:val="00F024F4"/>
    <w:rsid w:val="00F06EB1"/>
    <w:rsid w:val="00F20D15"/>
    <w:rsid w:val="00F23562"/>
    <w:rsid w:val="00F45139"/>
    <w:rsid w:val="00F54A24"/>
    <w:rsid w:val="00F67EBA"/>
    <w:rsid w:val="00F87C38"/>
    <w:rsid w:val="00F94341"/>
    <w:rsid w:val="00FA3096"/>
    <w:rsid w:val="00FC17E9"/>
    <w:rsid w:val="00FC3B52"/>
    <w:rsid w:val="00FD3B87"/>
    <w:rsid w:val="00FE0D4B"/>
    <w:rsid w:val="00FE2FEF"/>
    <w:rsid w:val="00FF7F05"/>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B564F"/>
  <w15:chartTrackingRefBased/>
  <w15:docId w15:val="{FBD93554-114C-401A-96F4-37ED29CDA6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link w:val="Ttulo1Car"/>
    <w:uiPriority w:val="9"/>
    <w:qFormat/>
    <w:rsid w:val="00F235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F2356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CF531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39"/>
    <w:rsid w:val="00405F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rafodelista">
    <w:name w:val="List Paragraph"/>
    <w:basedOn w:val="Normal"/>
    <w:uiPriority w:val="34"/>
    <w:qFormat/>
    <w:rsid w:val="007F3BCF"/>
    <w:pPr>
      <w:ind w:left="720"/>
      <w:contextualSpacing/>
    </w:pPr>
  </w:style>
  <w:style w:type="character" w:customStyle="1" w:styleId="Ttulo1Car">
    <w:name w:val="Título 1 Car"/>
    <w:basedOn w:val="Fuentedeprrafopredeter"/>
    <w:link w:val="Ttulo1"/>
    <w:uiPriority w:val="9"/>
    <w:rsid w:val="00F23562"/>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F23562"/>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CF531A"/>
    <w:rPr>
      <w:rFonts w:asciiTheme="majorHAnsi" w:eastAsiaTheme="majorEastAsia" w:hAnsiTheme="majorHAnsi" w:cstheme="majorBidi"/>
      <w:color w:val="1F3763" w:themeColor="accent1" w:themeShade="7F"/>
      <w:sz w:val="24"/>
      <w:szCs w:val="24"/>
    </w:rPr>
  </w:style>
  <w:style w:type="paragraph" w:styleId="Descripcin">
    <w:name w:val="caption"/>
    <w:basedOn w:val="Normal"/>
    <w:next w:val="Normal"/>
    <w:uiPriority w:val="35"/>
    <w:unhideWhenUsed/>
    <w:qFormat/>
    <w:rsid w:val="00452A48"/>
    <w:pPr>
      <w:spacing w:after="200" w:line="240" w:lineRule="auto"/>
    </w:pPr>
    <w:rPr>
      <w:i/>
      <w:iCs/>
      <w:color w:val="44546A" w:themeColor="text2"/>
      <w:sz w:val="18"/>
      <w:szCs w:val="18"/>
    </w:rPr>
  </w:style>
  <w:style w:type="character" w:styleId="Hipervnculo">
    <w:name w:val="Hyperlink"/>
    <w:basedOn w:val="Fuentedeprrafopredeter"/>
    <w:uiPriority w:val="99"/>
    <w:unhideWhenUsed/>
    <w:rsid w:val="00B74F9C"/>
    <w:rPr>
      <w:color w:val="0563C1" w:themeColor="hyperlink"/>
      <w:u w:val="single"/>
    </w:rPr>
  </w:style>
  <w:style w:type="character" w:styleId="Mencionar">
    <w:name w:val="Mention"/>
    <w:basedOn w:val="Fuentedeprrafopredeter"/>
    <w:uiPriority w:val="99"/>
    <w:semiHidden/>
    <w:unhideWhenUsed/>
    <w:rsid w:val="00B74F9C"/>
    <w:rPr>
      <w:color w:val="2B579A"/>
      <w:shd w:val="clear" w:color="auto" w:fill="E6E6E6"/>
    </w:rPr>
  </w:style>
  <w:style w:type="character" w:styleId="Mencinsinresolver">
    <w:name w:val="Unresolved Mention"/>
    <w:basedOn w:val="Fuentedeprrafopredeter"/>
    <w:uiPriority w:val="99"/>
    <w:semiHidden/>
    <w:unhideWhenUsed/>
    <w:rsid w:val="00433FA1"/>
    <w:rPr>
      <w:color w:val="808080"/>
      <w:shd w:val="clear" w:color="auto" w:fill="E6E6E6"/>
    </w:rPr>
  </w:style>
  <w:style w:type="paragraph" w:styleId="Textodeglobo">
    <w:name w:val="Balloon Text"/>
    <w:basedOn w:val="Normal"/>
    <w:link w:val="TextodegloboCar"/>
    <w:uiPriority w:val="99"/>
    <w:semiHidden/>
    <w:unhideWhenUsed/>
    <w:rsid w:val="00BC6F77"/>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C6F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62</Words>
  <Characters>1443</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6</cp:revision>
  <cp:lastPrinted>2017-12-01T05:04:00Z</cp:lastPrinted>
  <dcterms:created xsi:type="dcterms:W3CDTF">2017-12-01T04:50:00Z</dcterms:created>
  <dcterms:modified xsi:type="dcterms:W3CDTF">2017-12-01T05:05:00Z</dcterms:modified>
</cp:coreProperties>
</file>